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A6189B" w14:textId="1B051610" w:rsidR="00EA50A3" w:rsidRDefault="00277966">
      <w:pPr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Name :</w:t>
      </w:r>
      <w:proofErr w:type="gramEnd"/>
      <w:r w:rsidR="000A0706">
        <w:rPr>
          <w:rFonts w:ascii="Arial" w:hAnsi="Arial" w:cs="Arial"/>
          <w:sz w:val="24"/>
          <w:szCs w:val="24"/>
        </w:rPr>
        <w:t xml:space="preserve"> …</w:t>
      </w:r>
    </w:p>
    <w:p w14:paraId="1751D88F" w14:textId="288B0D07" w:rsidR="00277966" w:rsidRDefault="0027796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NG104L 002 Winter 2020</w:t>
      </w:r>
    </w:p>
    <w:p w14:paraId="797F914B" w14:textId="2A8F072F" w:rsidR="00277966" w:rsidRDefault="00277966">
      <w:pPr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Date :</w:t>
      </w:r>
      <w:proofErr w:type="gramEnd"/>
      <w:r>
        <w:rPr>
          <w:rFonts w:ascii="Arial" w:hAnsi="Arial" w:cs="Arial"/>
          <w:sz w:val="24"/>
          <w:szCs w:val="24"/>
        </w:rPr>
        <w:t xml:space="preserve"> …</w:t>
      </w:r>
    </w:p>
    <w:p w14:paraId="4C136F3D" w14:textId="209F56D9" w:rsidR="00277966" w:rsidRDefault="00277966">
      <w:pPr>
        <w:rPr>
          <w:rFonts w:ascii="Arial" w:hAnsi="Arial" w:cs="Arial"/>
          <w:sz w:val="24"/>
          <w:szCs w:val="24"/>
        </w:rPr>
      </w:pPr>
    </w:p>
    <w:p w14:paraId="5BC3154E" w14:textId="77777777" w:rsidR="00277966" w:rsidRDefault="00277966" w:rsidP="00277966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2"/>
          <w:szCs w:val="32"/>
        </w:rPr>
      </w:pPr>
      <w:r w:rsidRPr="00277966">
        <w:rPr>
          <w:rFonts w:ascii="Arial" w:hAnsi="Arial" w:cs="Arial"/>
          <w:b/>
          <w:bCs/>
          <w:sz w:val="32"/>
          <w:szCs w:val="32"/>
        </w:rPr>
        <w:t>Subject</w:t>
      </w:r>
    </w:p>
    <w:p w14:paraId="64FD9B2C" w14:textId="2CB71DA9" w:rsidR="00277966" w:rsidRDefault="00277966" w:rsidP="0027796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asically, just a </w:t>
      </w:r>
      <w:proofErr w:type="gramStart"/>
      <w:r>
        <w:rPr>
          <w:rFonts w:ascii="Arial" w:hAnsi="Arial" w:cs="Arial"/>
          <w:sz w:val="24"/>
          <w:szCs w:val="24"/>
        </w:rPr>
        <w:t>one line</w:t>
      </w:r>
      <w:proofErr w:type="gramEnd"/>
      <w:r>
        <w:rPr>
          <w:rFonts w:ascii="Arial" w:hAnsi="Arial" w:cs="Arial"/>
          <w:sz w:val="24"/>
          <w:szCs w:val="24"/>
        </w:rPr>
        <w:t xml:space="preserve"> title </w:t>
      </w:r>
      <w:r w:rsidRPr="00277966">
        <w:rPr>
          <w:rFonts w:ascii="Arial" w:hAnsi="Arial" w:cs="Arial"/>
          <w:sz w:val="24"/>
          <w:szCs w:val="24"/>
        </w:rPr>
        <w:t>of the experiment</w:t>
      </w:r>
      <w:r>
        <w:rPr>
          <w:rFonts w:ascii="Arial" w:hAnsi="Arial" w:cs="Arial"/>
          <w:sz w:val="24"/>
          <w:szCs w:val="24"/>
        </w:rPr>
        <w:t xml:space="preserve">. </w:t>
      </w:r>
    </w:p>
    <w:p w14:paraId="07F9B197" w14:textId="111EB57D" w:rsidR="00277966" w:rsidRDefault="00277966" w:rsidP="00277966">
      <w:pPr>
        <w:rPr>
          <w:rFonts w:ascii="Arial" w:hAnsi="Arial" w:cs="Arial"/>
          <w:sz w:val="24"/>
          <w:szCs w:val="24"/>
        </w:rPr>
      </w:pPr>
    </w:p>
    <w:p w14:paraId="622548C3" w14:textId="182A4D7D" w:rsidR="00277966" w:rsidRDefault="00277966" w:rsidP="00277966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Purpose</w:t>
      </w:r>
    </w:p>
    <w:p w14:paraId="29EB66D7" w14:textId="285821E8" w:rsidR="00277966" w:rsidRDefault="00277966" w:rsidP="00277966">
      <w:pPr>
        <w:rPr>
          <w:rFonts w:ascii="Arial" w:hAnsi="Arial" w:cs="Arial"/>
          <w:sz w:val="24"/>
          <w:szCs w:val="24"/>
        </w:rPr>
      </w:pPr>
      <w:r w:rsidRPr="000A0706">
        <w:rPr>
          <w:rFonts w:ascii="Arial" w:hAnsi="Arial" w:cs="Arial"/>
          <w:sz w:val="24"/>
          <w:szCs w:val="24"/>
        </w:rPr>
        <w:t>What is the objective of the experiment? Why did we break the rod?</w:t>
      </w:r>
      <w:r w:rsidR="000A0706">
        <w:rPr>
          <w:rFonts w:ascii="Arial" w:hAnsi="Arial" w:cs="Arial"/>
          <w:sz w:val="24"/>
          <w:szCs w:val="24"/>
        </w:rPr>
        <w:t xml:space="preserve"> 2-3 lines or 2-3 bullet points</w:t>
      </w:r>
    </w:p>
    <w:p w14:paraId="58197AC0" w14:textId="77777777" w:rsidR="000A0706" w:rsidRDefault="000A0706" w:rsidP="00277966">
      <w:pPr>
        <w:rPr>
          <w:rFonts w:ascii="Arial" w:hAnsi="Arial" w:cs="Arial"/>
          <w:sz w:val="24"/>
          <w:szCs w:val="24"/>
        </w:rPr>
      </w:pPr>
    </w:p>
    <w:p w14:paraId="3485E90E" w14:textId="49315CF4" w:rsidR="000A0706" w:rsidRPr="000A0706" w:rsidRDefault="000A0706" w:rsidP="000A0706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2"/>
          <w:szCs w:val="32"/>
        </w:rPr>
      </w:pPr>
      <w:r w:rsidRPr="000A0706">
        <w:rPr>
          <w:rFonts w:ascii="Arial" w:hAnsi="Arial" w:cs="Arial"/>
          <w:b/>
          <w:bCs/>
          <w:sz w:val="32"/>
          <w:szCs w:val="32"/>
        </w:rPr>
        <w:t>P</w:t>
      </w:r>
      <w:r>
        <w:rPr>
          <w:rFonts w:ascii="Arial" w:hAnsi="Arial" w:cs="Arial"/>
          <w:b/>
          <w:bCs/>
          <w:sz w:val="32"/>
          <w:szCs w:val="32"/>
        </w:rPr>
        <w:t>rocedure</w:t>
      </w:r>
    </w:p>
    <w:p w14:paraId="2B2842D0" w14:textId="6486FDCD" w:rsidR="000A0706" w:rsidRDefault="000A0706" w:rsidP="0027796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ummarize the whole procedure in </w:t>
      </w:r>
      <w:r w:rsidRPr="000A0706">
        <w:rPr>
          <w:rFonts w:ascii="Arial" w:hAnsi="Arial" w:cs="Arial"/>
          <w:b/>
          <w:bCs/>
          <w:sz w:val="24"/>
          <w:szCs w:val="24"/>
        </w:rPr>
        <w:t xml:space="preserve">not more than 5 </w:t>
      </w:r>
      <w:r>
        <w:rPr>
          <w:rFonts w:ascii="Arial" w:hAnsi="Arial" w:cs="Arial"/>
          <w:b/>
          <w:bCs/>
          <w:sz w:val="24"/>
          <w:szCs w:val="24"/>
        </w:rPr>
        <w:t xml:space="preserve">bullet </w:t>
      </w:r>
      <w:r w:rsidRPr="000A0706">
        <w:rPr>
          <w:rFonts w:ascii="Arial" w:hAnsi="Arial" w:cs="Arial"/>
          <w:b/>
          <w:bCs/>
          <w:sz w:val="24"/>
          <w:szCs w:val="24"/>
        </w:rPr>
        <w:t>points.</w:t>
      </w:r>
      <w:r>
        <w:rPr>
          <w:rFonts w:ascii="Arial" w:hAnsi="Arial" w:cs="Arial"/>
          <w:sz w:val="24"/>
          <w:szCs w:val="24"/>
        </w:rPr>
        <w:t xml:space="preserve"> You can copy the lab manual but please provide reference as (ENG104L lab manual).</w:t>
      </w:r>
    </w:p>
    <w:p w14:paraId="29C38A73" w14:textId="77777777" w:rsidR="000A0706" w:rsidRDefault="000A0706" w:rsidP="00277966">
      <w:pPr>
        <w:rPr>
          <w:rFonts w:ascii="Arial" w:hAnsi="Arial" w:cs="Arial"/>
          <w:sz w:val="24"/>
          <w:szCs w:val="24"/>
        </w:rPr>
      </w:pPr>
    </w:p>
    <w:p w14:paraId="5A388C9D" w14:textId="2C3EFC02" w:rsidR="00277966" w:rsidRDefault="00277966" w:rsidP="000A0706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Sample Calculations</w:t>
      </w:r>
    </w:p>
    <w:p w14:paraId="0756A395" w14:textId="160BC648" w:rsidR="00277966" w:rsidRPr="000A0706" w:rsidRDefault="00277966" w:rsidP="00277966">
      <w:pPr>
        <w:rPr>
          <w:rFonts w:ascii="Arial" w:hAnsi="Arial" w:cs="Arial"/>
          <w:sz w:val="24"/>
          <w:szCs w:val="24"/>
        </w:rPr>
      </w:pPr>
      <w:r w:rsidRPr="000A0706">
        <w:rPr>
          <w:rFonts w:ascii="Arial" w:hAnsi="Arial" w:cs="Arial"/>
          <w:sz w:val="24"/>
          <w:szCs w:val="24"/>
        </w:rPr>
        <w:t>Provide me with one calculation for the following:</w:t>
      </w:r>
    </w:p>
    <w:p w14:paraId="5A652B20" w14:textId="404663C1" w:rsidR="00277966" w:rsidRPr="000A0706" w:rsidRDefault="00277966" w:rsidP="0027796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0A0706">
        <w:rPr>
          <w:rFonts w:ascii="Arial" w:hAnsi="Arial" w:cs="Arial"/>
          <w:sz w:val="24"/>
          <w:szCs w:val="24"/>
        </w:rPr>
        <w:t>Calculate the Area of the rod</w:t>
      </w:r>
    </w:p>
    <w:p w14:paraId="676DB828" w14:textId="7DC90393" w:rsidR="00277966" w:rsidRDefault="00277966" w:rsidP="0027796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0A0706">
        <w:rPr>
          <w:rFonts w:ascii="Arial" w:hAnsi="Arial" w:cs="Arial"/>
          <w:sz w:val="24"/>
          <w:szCs w:val="24"/>
        </w:rPr>
        <w:t>Calculate the stress for one of the force readings (say 4000 strain on first loading)</w:t>
      </w:r>
    </w:p>
    <w:p w14:paraId="239B0ECC" w14:textId="2F2C6AC9" w:rsidR="006400EF" w:rsidRDefault="006400EF" w:rsidP="0027796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lculate Young’s modulus</w:t>
      </w:r>
    </w:p>
    <w:p w14:paraId="56095E50" w14:textId="6CD158F2" w:rsidR="006400EF" w:rsidRPr="000A0706" w:rsidRDefault="006400EF" w:rsidP="0027796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lcula</w:t>
      </w:r>
      <w:r w:rsidR="00D4569F"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>e Rebound modulus</w:t>
      </w:r>
    </w:p>
    <w:p w14:paraId="3EB8CAE9" w14:textId="56AEF28C" w:rsidR="001101D7" w:rsidRDefault="001101D7" w:rsidP="0027796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te all the assumptions in the sample calculations clearly.</w:t>
      </w:r>
    </w:p>
    <w:p w14:paraId="7D6AD8EB" w14:textId="69D8D6E4" w:rsidR="00277966" w:rsidRPr="000A0706" w:rsidRDefault="00277966" w:rsidP="00277966">
      <w:pPr>
        <w:rPr>
          <w:rFonts w:ascii="Arial" w:hAnsi="Arial" w:cs="Arial"/>
          <w:sz w:val="24"/>
          <w:szCs w:val="24"/>
        </w:rPr>
      </w:pPr>
      <w:r w:rsidRPr="000A0706">
        <w:rPr>
          <w:rFonts w:ascii="Arial" w:hAnsi="Arial" w:cs="Arial"/>
          <w:sz w:val="24"/>
          <w:szCs w:val="24"/>
        </w:rPr>
        <w:t>Use equation tool in Word to type the equation and sample calculation. The sample calculation should have units in every step, for example:</w:t>
      </w:r>
    </w:p>
    <w:p w14:paraId="13FC1212" w14:textId="6C85F2EE" w:rsidR="00277966" w:rsidRPr="000A0706" w:rsidRDefault="00277966" w:rsidP="00277966">
      <w:pPr>
        <w:rPr>
          <w:rFonts w:ascii="Arial" w:hAnsi="Arial" w:cs="Arial"/>
          <w:sz w:val="24"/>
          <w:szCs w:val="24"/>
        </w:rPr>
      </w:pPr>
      <w:r w:rsidRPr="000A0706">
        <w:rPr>
          <w:rFonts w:ascii="Arial" w:hAnsi="Arial" w:cs="Arial"/>
          <w:sz w:val="24"/>
          <w:szCs w:val="24"/>
        </w:rPr>
        <w:t>Area of a 2m x 2m square is:</w:t>
      </w:r>
    </w:p>
    <w:p w14:paraId="69C58F6B" w14:textId="314B06A2" w:rsidR="00277966" w:rsidRPr="000A0706" w:rsidRDefault="000A0706" w:rsidP="00277966">
      <w:pPr>
        <w:rPr>
          <w:rFonts w:ascii="Arial" w:eastAsiaTheme="minorEastAsia" w:hAnsi="Arial" w:cs="Arial"/>
          <w:sz w:val="24"/>
          <w:szCs w:val="24"/>
        </w:rPr>
      </w:pPr>
      <m:oMathPara>
        <m:oMath>
          <m:r>
            <w:rPr>
              <w:rFonts w:ascii="Cambria Math" w:hAnsi="Cambria Math" w:cs="Arial"/>
              <w:sz w:val="24"/>
              <w:szCs w:val="24"/>
            </w:rPr>
            <m:t>Area=Length x Breadth</m:t>
          </m:r>
        </m:oMath>
      </m:oMathPara>
    </w:p>
    <w:p w14:paraId="42CB4BE2" w14:textId="5ACF6EB2" w:rsidR="00277966" w:rsidRPr="000A0706" w:rsidRDefault="000A0706" w:rsidP="00277966">
      <w:pPr>
        <w:rPr>
          <w:rFonts w:ascii="Arial" w:eastAsiaTheme="minorEastAsia" w:hAnsi="Arial" w:cs="Arial"/>
          <w:sz w:val="24"/>
          <w:szCs w:val="24"/>
        </w:rPr>
      </w:pPr>
      <m:oMathPara>
        <m:oMath>
          <m:r>
            <w:rPr>
              <w:rFonts w:ascii="Cambria Math" w:hAnsi="Cambria Math" w:cs="Arial"/>
              <w:sz w:val="24"/>
              <w:szCs w:val="24"/>
            </w:rPr>
            <m:t>=2 m x 2 m</m:t>
          </m:r>
        </m:oMath>
      </m:oMathPara>
    </w:p>
    <w:p w14:paraId="1C31905E" w14:textId="1D7F5F4F" w:rsidR="000A0706" w:rsidRPr="000A0706" w:rsidRDefault="000A0706" w:rsidP="000A0706">
      <w:pPr>
        <w:rPr>
          <w:rFonts w:ascii="Arial" w:eastAsiaTheme="minorEastAsia" w:hAnsi="Arial" w:cs="Arial"/>
          <w:sz w:val="24"/>
          <w:szCs w:val="24"/>
        </w:rPr>
      </w:pPr>
      <m:oMathPara>
        <m:oMath>
          <m:r>
            <w:rPr>
              <w:rFonts w:ascii="Cambria Math" w:hAnsi="Cambria Math" w:cs="Arial"/>
              <w:sz w:val="24"/>
              <w:szCs w:val="24"/>
            </w:rPr>
            <m:t>=4 m</m:t>
          </m:r>
        </m:oMath>
      </m:oMathPara>
    </w:p>
    <w:p w14:paraId="0486CF4C" w14:textId="3EFEDDEC" w:rsidR="00277966" w:rsidRDefault="00D4569F" w:rsidP="00277966">
      <w:pPr>
        <w:rPr>
          <w:rFonts w:ascii="Arial" w:eastAsiaTheme="minorEastAsia" w:hAnsi="Arial" w:cs="Arial"/>
          <w:sz w:val="24"/>
          <w:szCs w:val="24"/>
        </w:rPr>
      </w:pPr>
      <w:r w:rsidRPr="000A0706">
        <w:rPr>
          <w:rFonts w:ascii="Arial" w:eastAsiaTheme="minorEastAsia" w:hAnsi="Arial" w:cs="Arial"/>
          <w:sz w:val="24"/>
          <w:szCs w:val="24"/>
        </w:rPr>
        <w:lastRenderedPageBreak/>
        <w:t>Yes, it is</w:t>
      </w:r>
      <w:r w:rsidR="000A0706" w:rsidRPr="000A0706">
        <w:rPr>
          <w:rFonts w:ascii="Arial" w:eastAsiaTheme="minorEastAsia" w:hAnsi="Arial" w:cs="Arial"/>
          <w:sz w:val="24"/>
          <w:szCs w:val="24"/>
        </w:rPr>
        <w:t xml:space="preserve"> boring and redundant, but this practice will save your ass when you work in industry.</w:t>
      </w:r>
    </w:p>
    <w:p w14:paraId="1F57C21C" w14:textId="0A6F206A" w:rsidR="000A0706" w:rsidRPr="000A0706" w:rsidRDefault="000A0706" w:rsidP="000A0706">
      <w:pPr>
        <w:pStyle w:val="ListParagraph"/>
        <w:numPr>
          <w:ilvl w:val="0"/>
          <w:numId w:val="1"/>
        </w:numPr>
        <w:rPr>
          <w:rFonts w:ascii="Arial" w:eastAsiaTheme="minorEastAsia" w:hAnsi="Arial" w:cs="Arial"/>
          <w:b/>
          <w:bCs/>
          <w:sz w:val="32"/>
          <w:szCs w:val="32"/>
        </w:rPr>
      </w:pPr>
      <w:r w:rsidRPr="000A0706">
        <w:rPr>
          <w:rFonts w:ascii="Arial" w:eastAsiaTheme="minorEastAsia" w:hAnsi="Arial" w:cs="Arial"/>
          <w:b/>
          <w:bCs/>
          <w:sz w:val="32"/>
          <w:szCs w:val="32"/>
        </w:rPr>
        <w:t>Results</w:t>
      </w:r>
    </w:p>
    <w:p w14:paraId="643B32D6" w14:textId="4C8EA6C3" w:rsidR="000A0706" w:rsidRDefault="000A0706" w:rsidP="000A0706">
      <w:pPr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>This is an important section. All your results should be presented here, which include:</w:t>
      </w:r>
    </w:p>
    <w:p w14:paraId="17A06F84" w14:textId="46F70874" w:rsidR="000A0706" w:rsidRDefault="000A0706" w:rsidP="000A0706">
      <w:pPr>
        <w:pStyle w:val="ListParagraph"/>
        <w:numPr>
          <w:ilvl w:val="0"/>
          <w:numId w:val="4"/>
        </w:numPr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>Young’s modulus (slope of the initial</w:t>
      </w:r>
      <w:r>
        <w:rPr>
          <w:rFonts w:ascii="Arial" w:eastAsiaTheme="minorEastAsia" w:hAnsi="Arial" w:cs="Arial"/>
          <w:sz w:val="24"/>
          <w:szCs w:val="24"/>
        </w:rPr>
        <w:tab/>
        <w:t>elastic line)</w:t>
      </w:r>
    </w:p>
    <w:p w14:paraId="0E0C1D17" w14:textId="2D2C291F" w:rsidR="000A0706" w:rsidRDefault="000A0706" w:rsidP="000A0706">
      <w:pPr>
        <w:pStyle w:val="ListParagraph"/>
        <w:numPr>
          <w:ilvl w:val="0"/>
          <w:numId w:val="4"/>
        </w:numPr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>Rebound modulus (slope of the rebound line)</w:t>
      </w:r>
    </w:p>
    <w:p w14:paraId="123264C7" w14:textId="25305868" w:rsidR="000A0706" w:rsidRDefault="000A0706" w:rsidP="000A0706">
      <w:pPr>
        <w:pStyle w:val="ListParagraph"/>
        <w:numPr>
          <w:ilvl w:val="0"/>
          <w:numId w:val="4"/>
        </w:numPr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>Yield stress</w:t>
      </w:r>
    </w:p>
    <w:p w14:paraId="4ABC5989" w14:textId="3F17B723" w:rsidR="000A0706" w:rsidRDefault="000A0706" w:rsidP="000A0706">
      <w:pPr>
        <w:pStyle w:val="ListParagraph"/>
        <w:numPr>
          <w:ilvl w:val="0"/>
          <w:numId w:val="4"/>
        </w:numPr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>ε</w:t>
      </w:r>
      <w:r w:rsidRPr="000A0706">
        <w:rPr>
          <w:rFonts w:ascii="Arial" w:eastAsiaTheme="minorEastAsia" w:hAnsi="Arial" w:cs="Arial"/>
          <w:sz w:val="24"/>
          <w:szCs w:val="24"/>
          <w:vertAlign w:val="subscript"/>
        </w:rPr>
        <w:t>0</w:t>
      </w:r>
    </w:p>
    <w:p w14:paraId="5159D45E" w14:textId="674E7DC8" w:rsidR="000A0706" w:rsidRDefault="000A0706" w:rsidP="000A0706">
      <w:pPr>
        <w:pStyle w:val="ListParagraph"/>
        <w:numPr>
          <w:ilvl w:val="0"/>
          <w:numId w:val="4"/>
        </w:numPr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>Ultimate load and ultimate stress</w:t>
      </w:r>
    </w:p>
    <w:p w14:paraId="62E83864" w14:textId="42EBE0E3" w:rsidR="000A0706" w:rsidRDefault="000A0706" w:rsidP="000A0706">
      <w:pPr>
        <w:pStyle w:val="ListParagraph"/>
        <w:numPr>
          <w:ilvl w:val="0"/>
          <w:numId w:val="4"/>
        </w:numPr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>Load at failure and stress at failure</w:t>
      </w:r>
    </w:p>
    <w:p w14:paraId="6E1F2D4B" w14:textId="004BED73" w:rsidR="000A0706" w:rsidRDefault="000A0706" w:rsidP="000A0706">
      <w:pPr>
        <w:pStyle w:val="ListParagraph"/>
        <w:numPr>
          <w:ilvl w:val="0"/>
          <w:numId w:val="4"/>
        </w:numPr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>Value of the K parameter</w:t>
      </w:r>
    </w:p>
    <w:p w14:paraId="7BE0FD89" w14:textId="3248A7BF" w:rsidR="000A0706" w:rsidRPr="000A0706" w:rsidRDefault="000A0706" w:rsidP="000A0706">
      <w:pPr>
        <w:pStyle w:val="ListParagraph"/>
        <w:numPr>
          <w:ilvl w:val="0"/>
          <w:numId w:val="4"/>
        </w:numPr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>Value of the n parameter</w:t>
      </w:r>
      <w:r>
        <w:rPr>
          <w:rFonts w:ascii="Arial" w:eastAsiaTheme="minorEastAsia" w:hAnsi="Arial" w:cs="Arial"/>
          <w:sz w:val="24"/>
          <w:szCs w:val="24"/>
        </w:rPr>
        <w:tab/>
      </w:r>
    </w:p>
    <w:p w14:paraId="624898ED" w14:textId="0451B521" w:rsidR="00277966" w:rsidRDefault="00277966" w:rsidP="00277966">
      <w:pPr>
        <w:rPr>
          <w:rFonts w:ascii="Arial" w:eastAsiaTheme="minorEastAsia" w:hAnsi="Arial" w:cs="Arial"/>
          <w:sz w:val="24"/>
          <w:szCs w:val="24"/>
        </w:rPr>
      </w:pPr>
      <w:r w:rsidRPr="000A0706">
        <w:rPr>
          <w:rFonts w:ascii="Arial" w:eastAsiaTheme="minorEastAsia" w:hAnsi="Arial" w:cs="Arial"/>
          <w:sz w:val="24"/>
          <w:szCs w:val="24"/>
        </w:rPr>
        <w:tab/>
      </w:r>
    </w:p>
    <w:p w14:paraId="4D9E705B" w14:textId="43113A97" w:rsidR="000A0706" w:rsidRPr="001101D7" w:rsidRDefault="000A0706" w:rsidP="000A0706">
      <w:pPr>
        <w:pStyle w:val="ListParagraph"/>
        <w:numPr>
          <w:ilvl w:val="0"/>
          <w:numId w:val="1"/>
        </w:numPr>
        <w:rPr>
          <w:rFonts w:ascii="Arial" w:eastAsiaTheme="minorEastAsia" w:hAnsi="Arial" w:cs="Arial"/>
          <w:b/>
          <w:bCs/>
          <w:sz w:val="32"/>
          <w:szCs w:val="32"/>
        </w:rPr>
      </w:pPr>
      <w:r w:rsidRPr="001101D7">
        <w:rPr>
          <w:rFonts w:ascii="Arial" w:eastAsiaTheme="minorEastAsia" w:hAnsi="Arial" w:cs="Arial"/>
          <w:b/>
          <w:bCs/>
          <w:sz w:val="32"/>
          <w:szCs w:val="32"/>
        </w:rPr>
        <w:t>Discussions</w:t>
      </w:r>
    </w:p>
    <w:p w14:paraId="554055E0" w14:textId="687B173F" w:rsidR="001101D7" w:rsidRDefault="000A0706" w:rsidP="000A0706">
      <w:pPr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>This is the most important section</w:t>
      </w:r>
      <w:r w:rsidR="001101D7">
        <w:rPr>
          <w:rFonts w:ascii="Arial" w:eastAsiaTheme="minorEastAsia" w:hAnsi="Arial" w:cs="Arial"/>
          <w:sz w:val="24"/>
          <w:szCs w:val="24"/>
        </w:rPr>
        <w:t xml:space="preserve"> which I will pay the most attention to</w:t>
      </w:r>
      <w:r>
        <w:rPr>
          <w:rFonts w:ascii="Arial" w:eastAsiaTheme="minorEastAsia" w:hAnsi="Arial" w:cs="Arial"/>
          <w:sz w:val="24"/>
          <w:szCs w:val="24"/>
        </w:rPr>
        <w:t>.</w:t>
      </w:r>
    </w:p>
    <w:p w14:paraId="07017D6A" w14:textId="59534F42" w:rsidR="000A0706" w:rsidRDefault="001101D7" w:rsidP="001101D7">
      <w:pPr>
        <w:pStyle w:val="ListParagraph"/>
        <w:numPr>
          <w:ilvl w:val="0"/>
          <w:numId w:val="5"/>
        </w:numPr>
        <w:rPr>
          <w:rFonts w:ascii="Arial" w:eastAsiaTheme="minorEastAsia" w:hAnsi="Arial" w:cs="Arial"/>
          <w:sz w:val="24"/>
          <w:szCs w:val="24"/>
        </w:rPr>
      </w:pPr>
      <w:r w:rsidRPr="001101D7">
        <w:rPr>
          <w:rFonts w:ascii="Arial" w:eastAsiaTheme="minorEastAsia" w:hAnsi="Arial" w:cs="Arial"/>
          <w:sz w:val="24"/>
          <w:szCs w:val="24"/>
        </w:rPr>
        <w:t xml:space="preserve">Please answer ALL the questions </w:t>
      </w:r>
      <w:r>
        <w:rPr>
          <w:rFonts w:ascii="Arial" w:eastAsiaTheme="minorEastAsia" w:hAnsi="Arial" w:cs="Arial"/>
          <w:sz w:val="24"/>
          <w:szCs w:val="24"/>
        </w:rPr>
        <w:t>presented at the end of your manual</w:t>
      </w:r>
    </w:p>
    <w:p w14:paraId="5B9C3D2C" w14:textId="54542614" w:rsidR="001101D7" w:rsidRDefault="001101D7" w:rsidP="001101D7">
      <w:pPr>
        <w:pStyle w:val="ListParagraph"/>
        <w:numPr>
          <w:ilvl w:val="0"/>
          <w:numId w:val="5"/>
        </w:numPr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 xml:space="preserve">Do not provide vague answers. Be to the point and try to answer the </w:t>
      </w:r>
      <w:r w:rsidR="007F7994">
        <w:rPr>
          <w:rFonts w:ascii="Arial" w:eastAsiaTheme="minorEastAsia" w:hAnsi="Arial" w:cs="Arial"/>
          <w:sz w:val="24"/>
          <w:szCs w:val="24"/>
        </w:rPr>
        <w:t>sub-</w:t>
      </w:r>
      <w:r>
        <w:rPr>
          <w:rFonts w:ascii="Arial" w:eastAsiaTheme="minorEastAsia" w:hAnsi="Arial" w:cs="Arial"/>
          <w:sz w:val="24"/>
          <w:szCs w:val="24"/>
        </w:rPr>
        <w:t xml:space="preserve">questions in 2-3 lines. </w:t>
      </w:r>
    </w:p>
    <w:p w14:paraId="3112AF0C" w14:textId="71E005EA" w:rsidR="001101D7" w:rsidRDefault="001101D7" w:rsidP="001101D7">
      <w:pPr>
        <w:pStyle w:val="ListParagraph"/>
        <w:numPr>
          <w:ilvl w:val="0"/>
          <w:numId w:val="5"/>
        </w:numPr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>Do try to compare your results from results in literature and provide possible explanations to the deviation.</w:t>
      </w:r>
    </w:p>
    <w:p w14:paraId="3A4FDA58" w14:textId="5B4E4D2D" w:rsidR="001101D7" w:rsidRPr="001101D7" w:rsidRDefault="001101D7" w:rsidP="001101D7">
      <w:pPr>
        <w:pStyle w:val="ListParagraph"/>
        <w:numPr>
          <w:ilvl w:val="0"/>
          <w:numId w:val="5"/>
        </w:numPr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>Do not provide “HUMAN ERROR”, “INSTRUMENTAL ERROR”, “MECHANICAL ERROR” as probable cause of deviation</w:t>
      </w:r>
      <w:r>
        <w:rPr>
          <w:rFonts w:ascii="Arial" w:eastAsiaTheme="minorEastAsia" w:hAnsi="Arial" w:cs="Arial"/>
          <w:sz w:val="24"/>
          <w:szCs w:val="24"/>
        </w:rPr>
        <w:t>. I am not going to provide any points for these answers.</w:t>
      </w:r>
    </w:p>
    <w:p w14:paraId="765E0CA9" w14:textId="028F25C9" w:rsidR="001101D7" w:rsidRPr="001101D7" w:rsidRDefault="001101D7" w:rsidP="001101D7">
      <w:pPr>
        <w:rPr>
          <w:rFonts w:ascii="Arial" w:eastAsiaTheme="minorEastAsia" w:hAnsi="Arial" w:cs="Arial"/>
          <w:sz w:val="32"/>
          <w:szCs w:val="32"/>
        </w:rPr>
      </w:pPr>
    </w:p>
    <w:p w14:paraId="0273D508" w14:textId="4415EC2E" w:rsidR="001101D7" w:rsidRPr="001101D7" w:rsidRDefault="001101D7" w:rsidP="001101D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2"/>
          <w:szCs w:val="32"/>
        </w:rPr>
      </w:pPr>
      <w:r w:rsidRPr="001101D7">
        <w:rPr>
          <w:rFonts w:ascii="Arial" w:hAnsi="Arial" w:cs="Arial"/>
          <w:b/>
          <w:bCs/>
          <w:sz w:val="32"/>
          <w:szCs w:val="32"/>
        </w:rPr>
        <w:t>Summary</w:t>
      </w:r>
    </w:p>
    <w:p w14:paraId="20ED1479" w14:textId="62E53F16" w:rsidR="001101D7" w:rsidRPr="001101D7" w:rsidRDefault="001101D7" w:rsidP="001101D7">
      <w:pPr>
        <w:rPr>
          <w:rFonts w:ascii="Arial" w:hAnsi="Arial" w:cs="Arial"/>
          <w:sz w:val="24"/>
          <w:szCs w:val="24"/>
        </w:rPr>
      </w:pPr>
      <w:r w:rsidRPr="001101D7">
        <w:rPr>
          <w:rFonts w:ascii="Arial" w:hAnsi="Arial" w:cs="Arial"/>
          <w:sz w:val="24"/>
          <w:szCs w:val="24"/>
        </w:rPr>
        <w:t>What did we do? 1-2 line</w:t>
      </w:r>
    </w:p>
    <w:p w14:paraId="7632C21F" w14:textId="3D993313" w:rsidR="001101D7" w:rsidRPr="001101D7" w:rsidRDefault="001101D7" w:rsidP="001101D7">
      <w:pPr>
        <w:rPr>
          <w:rFonts w:ascii="Arial" w:hAnsi="Arial" w:cs="Arial"/>
          <w:sz w:val="24"/>
          <w:szCs w:val="24"/>
        </w:rPr>
      </w:pPr>
      <w:r w:rsidRPr="001101D7">
        <w:rPr>
          <w:rFonts w:ascii="Arial" w:hAnsi="Arial" w:cs="Arial"/>
          <w:sz w:val="24"/>
          <w:szCs w:val="24"/>
        </w:rPr>
        <w:t>Why did we do? 1-2 line</w:t>
      </w:r>
    </w:p>
    <w:p w14:paraId="26FE7950" w14:textId="77BCD298" w:rsidR="001101D7" w:rsidRPr="001101D7" w:rsidRDefault="001101D7" w:rsidP="001101D7">
      <w:pPr>
        <w:rPr>
          <w:rFonts w:ascii="Arial" w:hAnsi="Arial" w:cs="Arial"/>
          <w:sz w:val="24"/>
          <w:szCs w:val="24"/>
        </w:rPr>
      </w:pPr>
      <w:r w:rsidRPr="001101D7">
        <w:rPr>
          <w:rFonts w:ascii="Arial" w:hAnsi="Arial" w:cs="Arial"/>
          <w:sz w:val="24"/>
          <w:szCs w:val="24"/>
        </w:rPr>
        <w:t>What did you observe? 1-2 line</w:t>
      </w:r>
    </w:p>
    <w:p w14:paraId="21E818D7" w14:textId="4D0D24C9" w:rsidR="001101D7" w:rsidRDefault="001101D7" w:rsidP="001101D7">
      <w:pPr>
        <w:rPr>
          <w:rFonts w:ascii="Arial" w:hAnsi="Arial" w:cs="Arial"/>
          <w:sz w:val="24"/>
          <w:szCs w:val="24"/>
        </w:rPr>
      </w:pPr>
      <w:r w:rsidRPr="001101D7">
        <w:rPr>
          <w:rFonts w:ascii="Arial" w:hAnsi="Arial" w:cs="Arial"/>
          <w:sz w:val="24"/>
          <w:szCs w:val="24"/>
        </w:rPr>
        <w:t>Any more comments? 1-2 line</w:t>
      </w:r>
    </w:p>
    <w:p w14:paraId="0C4914F4" w14:textId="18126F77" w:rsidR="001101D7" w:rsidRDefault="001101D7" w:rsidP="001101D7">
      <w:pPr>
        <w:rPr>
          <w:rFonts w:ascii="Arial" w:hAnsi="Arial" w:cs="Arial"/>
          <w:sz w:val="24"/>
          <w:szCs w:val="24"/>
        </w:rPr>
      </w:pPr>
    </w:p>
    <w:p w14:paraId="164AD80A" w14:textId="6E261150" w:rsidR="001101D7" w:rsidRPr="00D4011A" w:rsidRDefault="001101D7" w:rsidP="001101D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2"/>
          <w:szCs w:val="32"/>
        </w:rPr>
      </w:pPr>
      <w:r w:rsidRPr="00D4011A">
        <w:rPr>
          <w:rFonts w:ascii="Arial" w:hAnsi="Arial" w:cs="Arial"/>
          <w:b/>
          <w:bCs/>
          <w:sz w:val="32"/>
          <w:szCs w:val="32"/>
        </w:rPr>
        <w:t>Attachments</w:t>
      </w:r>
    </w:p>
    <w:p w14:paraId="0B6141F3" w14:textId="32FCBBAA" w:rsidR="001101D7" w:rsidRDefault="001101D7" w:rsidP="001101D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l the graphs and excel sheet goes here</w:t>
      </w:r>
      <w:bookmarkStart w:id="0" w:name="_GoBack"/>
      <w:r w:rsidRPr="0061182A">
        <w:rPr>
          <w:rFonts w:ascii="Arial" w:hAnsi="Arial" w:cs="Arial"/>
          <w:i/>
          <w:iCs/>
          <w:sz w:val="24"/>
          <w:szCs w:val="24"/>
        </w:rPr>
        <w:t>.</w:t>
      </w:r>
      <w:r w:rsidR="0061182A" w:rsidRPr="0061182A">
        <w:rPr>
          <w:rFonts w:ascii="Arial" w:hAnsi="Arial" w:cs="Arial"/>
          <w:i/>
          <w:iCs/>
          <w:sz w:val="24"/>
          <w:szCs w:val="24"/>
        </w:rPr>
        <w:t xml:space="preserve"> Graphs should have a caption at the bottom and excel table should have caption at the top</w:t>
      </w:r>
      <w:bookmarkEnd w:id="0"/>
      <w:r w:rsidR="0061182A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Please provide:</w:t>
      </w:r>
    </w:p>
    <w:p w14:paraId="5D4B89D2" w14:textId="528736CA" w:rsidR="001101D7" w:rsidRDefault="001101D7" w:rsidP="001101D7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Graph showing the overall response, the line showing various slopes</w:t>
      </w:r>
      <w:r w:rsidR="007F7994">
        <w:rPr>
          <w:rFonts w:ascii="Arial" w:hAnsi="Arial" w:cs="Arial"/>
          <w:sz w:val="24"/>
          <w:szCs w:val="24"/>
        </w:rPr>
        <w:t xml:space="preserve"> (Young’s modulus, rebound modulus, 0.2% line for </w:t>
      </w:r>
      <w:proofErr w:type="spellStart"/>
      <w:r w:rsidR="007F7994">
        <w:rPr>
          <w:rFonts w:ascii="Arial" w:hAnsi="Arial" w:cs="Arial"/>
          <w:sz w:val="24"/>
          <w:szCs w:val="24"/>
        </w:rPr>
        <w:t>σy</w:t>
      </w:r>
      <w:proofErr w:type="spellEnd"/>
      <w:r w:rsidR="007F7994">
        <w:rPr>
          <w:rFonts w:ascii="Arial" w:hAnsi="Arial" w:cs="Arial"/>
          <w:sz w:val="24"/>
          <w:szCs w:val="24"/>
        </w:rPr>
        <w:t xml:space="preserve">) and </w:t>
      </w:r>
      <w:r>
        <w:rPr>
          <w:rFonts w:ascii="Arial" w:hAnsi="Arial" w:cs="Arial"/>
          <w:sz w:val="24"/>
          <w:szCs w:val="24"/>
        </w:rPr>
        <w:t>the point</w:t>
      </w:r>
      <w:r w:rsidR="007F7994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where you picked ε0 and </w:t>
      </w:r>
      <w:proofErr w:type="spellStart"/>
      <w:r>
        <w:rPr>
          <w:rFonts w:ascii="Arial" w:hAnsi="Arial" w:cs="Arial"/>
          <w:sz w:val="24"/>
          <w:szCs w:val="24"/>
        </w:rPr>
        <w:t>σy</w:t>
      </w:r>
      <w:proofErr w:type="spellEnd"/>
      <w:r>
        <w:rPr>
          <w:rFonts w:ascii="Arial" w:hAnsi="Arial" w:cs="Arial"/>
          <w:sz w:val="24"/>
          <w:szCs w:val="24"/>
        </w:rPr>
        <w:t>.</w:t>
      </w:r>
      <w:r w:rsidR="0061182A">
        <w:rPr>
          <w:rFonts w:ascii="Arial" w:hAnsi="Arial" w:cs="Arial"/>
          <w:sz w:val="24"/>
          <w:szCs w:val="24"/>
        </w:rPr>
        <w:t xml:space="preserve"> </w:t>
      </w:r>
    </w:p>
    <w:p w14:paraId="5E90EEF7" w14:textId="07D1A1A8" w:rsidR="001101D7" w:rsidRDefault="001101D7" w:rsidP="001101D7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raph showing the fitted curve</w:t>
      </w:r>
      <w:r w:rsidR="00D4011A">
        <w:rPr>
          <w:rFonts w:ascii="Arial" w:hAnsi="Arial" w:cs="Arial"/>
          <w:sz w:val="24"/>
          <w:szCs w:val="24"/>
        </w:rPr>
        <w:t xml:space="preserve"> on top of the original curve</w:t>
      </w:r>
      <w:r w:rsidR="00D32A0C">
        <w:rPr>
          <w:rFonts w:ascii="Arial" w:hAnsi="Arial" w:cs="Arial"/>
          <w:sz w:val="24"/>
          <w:szCs w:val="24"/>
        </w:rPr>
        <w:t>.</w:t>
      </w:r>
    </w:p>
    <w:p w14:paraId="38910316" w14:textId="5C447EE3" w:rsidR="00D4011A" w:rsidRDefault="00D4011A" w:rsidP="001101D7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xcel sheet snippet for your data. </w:t>
      </w:r>
      <w:r w:rsidRPr="0061182A">
        <w:rPr>
          <w:rFonts w:ascii="Arial" w:hAnsi="Arial" w:cs="Arial"/>
          <w:b/>
          <w:bCs/>
          <w:sz w:val="24"/>
          <w:szCs w:val="24"/>
        </w:rPr>
        <w:t>Make sure this is clean and visible</w:t>
      </w:r>
      <w:r w:rsidR="0061182A">
        <w:rPr>
          <w:rFonts w:ascii="Arial" w:hAnsi="Arial" w:cs="Arial"/>
          <w:b/>
          <w:bCs/>
          <w:sz w:val="24"/>
          <w:szCs w:val="24"/>
        </w:rPr>
        <w:t xml:space="preserve"> while copying.</w:t>
      </w:r>
    </w:p>
    <w:p w14:paraId="13C37281" w14:textId="77777777" w:rsidR="00D32A0C" w:rsidRDefault="00D32A0C" w:rsidP="00D32A0C">
      <w:pPr>
        <w:keepNext/>
        <w:jc w:val="center"/>
      </w:pPr>
      <w:r w:rsidRPr="00EA2A5C">
        <w:rPr>
          <w:rFonts w:ascii="Arial" w:hAnsi="Arial" w:cs="Arial"/>
          <w:noProof/>
        </w:rPr>
        <w:drawing>
          <wp:inline distT="0" distB="0" distL="0" distR="0" wp14:anchorId="2EA472D7" wp14:editId="75D65D5F">
            <wp:extent cx="5174553" cy="3153671"/>
            <wp:effectExtent l="0" t="0" r="762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4553" cy="3153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9A4E7" w14:textId="305493AD" w:rsidR="00D32A0C" w:rsidRPr="00D32A0C" w:rsidRDefault="00D32A0C" w:rsidP="00D32A0C">
      <w:pPr>
        <w:pStyle w:val="Caption"/>
        <w:jc w:val="center"/>
        <w:rPr>
          <w:rFonts w:ascii="Arial" w:hAnsi="Arial" w:cs="Arial"/>
          <w:sz w:val="24"/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Stress strain plot for something, with red line denoting the initial elastic region. The Young's modulus is found between the points shown in blue and yellow.</w:t>
      </w:r>
    </w:p>
    <w:p w14:paraId="54A18FE1" w14:textId="77777777" w:rsidR="00D4011A" w:rsidRPr="00D4011A" w:rsidRDefault="00D4011A" w:rsidP="00D4011A">
      <w:pPr>
        <w:rPr>
          <w:rFonts w:ascii="Arial" w:hAnsi="Arial" w:cs="Arial"/>
          <w:sz w:val="24"/>
          <w:szCs w:val="24"/>
        </w:rPr>
      </w:pPr>
    </w:p>
    <w:p w14:paraId="6D39D1A4" w14:textId="4585BC71" w:rsidR="00D4011A" w:rsidRPr="00D4011A" w:rsidRDefault="00D4011A" w:rsidP="00D4011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2"/>
          <w:szCs w:val="32"/>
        </w:rPr>
      </w:pPr>
      <w:r w:rsidRPr="00D4011A">
        <w:rPr>
          <w:rFonts w:ascii="Arial" w:hAnsi="Arial" w:cs="Arial"/>
          <w:b/>
          <w:bCs/>
          <w:sz w:val="32"/>
          <w:szCs w:val="32"/>
        </w:rPr>
        <w:t>References</w:t>
      </w:r>
    </w:p>
    <w:p w14:paraId="369B1F88" w14:textId="75A5EF85" w:rsidR="00D4011A" w:rsidRPr="00D4011A" w:rsidRDefault="00D4011A" w:rsidP="00D4011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d all the references you use for the discussion and the lab manual if you copy the purpose.</w:t>
      </w:r>
    </w:p>
    <w:p w14:paraId="5386BDCD" w14:textId="77777777" w:rsidR="001101D7" w:rsidRPr="001101D7" w:rsidRDefault="001101D7" w:rsidP="001101D7">
      <w:pPr>
        <w:rPr>
          <w:rFonts w:ascii="Arial" w:hAnsi="Arial" w:cs="Arial"/>
          <w:sz w:val="24"/>
          <w:szCs w:val="24"/>
        </w:rPr>
      </w:pPr>
    </w:p>
    <w:sectPr w:rsidR="001101D7" w:rsidRPr="001101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B83374"/>
    <w:multiLevelType w:val="hybridMultilevel"/>
    <w:tmpl w:val="717AC7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610CDF"/>
    <w:multiLevelType w:val="hybridMultilevel"/>
    <w:tmpl w:val="F22C06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1271EC"/>
    <w:multiLevelType w:val="hybridMultilevel"/>
    <w:tmpl w:val="7458E4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E97CB8"/>
    <w:multiLevelType w:val="hybridMultilevel"/>
    <w:tmpl w:val="1028180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2D351BC"/>
    <w:multiLevelType w:val="hybridMultilevel"/>
    <w:tmpl w:val="A33A5F2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59B7B2F"/>
    <w:multiLevelType w:val="hybridMultilevel"/>
    <w:tmpl w:val="3F08794E"/>
    <w:lvl w:ilvl="0" w:tplc="3F342AC6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Mre0NLIwMrKwMDNS0lEKTi0uzszPAykwrAUAvuJiESwAAAA="/>
  </w:docVars>
  <w:rsids>
    <w:rsidRoot w:val="00277966"/>
    <w:rsid w:val="000A0706"/>
    <w:rsid w:val="001101D7"/>
    <w:rsid w:val="00277966"/>
    <w:rsid w:val="0061182A"/>
    <w:rsid w:val="006400EF"/>
    <w:rsid w:val="007F7994"/>
    <w:rsid w:val="00D32A0C"/>
    <w:rsid w:val="00D4011A"/>
    <w:rsid w:val="00D4569F"/>
    <w:rsid w:val="00EA5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DD74D5"/>
  <w15:chartTrackingRefBased/>
  <w15:docId w15:val="{3DF3DCD8-9DF0-406B-BB94-F830864B8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796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77966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D32A0C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3</Pages>
  <Words>409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eep Singh</dc:creator>
  <cp:keywords/>
  <dc:description/>
  <cp:lastModifiedBy>Mandeep Singh</cp:lastModifiedBy>
  <cp:revision>3</cp:revision>
  <dcterms:created xsi:type="dcterms:W3CDTF">2020-01-15T02:13:00Z</dcterms:created>
  <dcterms:modified xsi:type="dcterms:W3CDTF">2020-01-15T05:07:00Z</dcterms:modified>
</cp:coreProperties>
</file>